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3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1" w:name="环境配置"/>
      <w:bookmarkEnd w:id="41"/>
      <w:r>
        <w:t xml:space="preserve">环境配置</w:t>
      </w:r>
    </w:p>
    <w:p>
      <w:pPr>
        <w:pStyle w:val="Heading3"/>
      </w:pPr>
      <w:bookmarkStart w:id="42" w:name="系统环境"/>
      <w:bookmarkEnd w:id="42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5" w:name="编辑器"/>
      <w:bookmarkEnd w:id="45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7" w:name="参考"/>
      <w:bookmarkEnd w:id="47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9" w:name="基本命令"/>
      <w:bookmarkEnd w:id="49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1" w:name="打包"/>
      <w:bookmarkEnd w:id="51"/>
      <w:r>
        <w:t xml:space="preserve">打包</w:t>
      </w:r>
    </w:p>
    <w:p>
      <w:pPr>
        <w:pStyle w:val="Heading3"/>
      </w:pPr>
      <w:bookmarkStart w:id="52" w:name="android-打包"/>
      <w:bookmarkEnd w:id="52"/>
      <w:r>
        <w:t xml:space="preserve">Android 打包</w:t>
      </w:r>
    </w:p>
    <w:p>
      <w:pPr>
        <w:pStyle w:val="Heading4"/>
      </w:pPr>
      <w:bookmarkStart w:id="53" w:name="生成签名密钥"/>
      <w:bookmarkEnd w:id="5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4" w:name="gradle设置"/>
      <w:bookmarkEnd w:id="54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5" w:name="生成-apk"/>
      <w:bookmarkEnd w:id="5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6" w:name="安装-apk-方式"/>
      <w:bookmarkEnd w:id="56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7" w:name="ios-打包"/>
      <w:bookmarkEnd w:id="5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8" w:name="签名"/>
      <w:bookmarkEnd w:id="5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59" w:name="生成-ipa"/>
      <w:bookmarkEnd w:id="5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0" w:name="参考-1"/>
      <w:bookmarkEnd w:id="60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4" w:name="入口文件更改"/>
      <w:bookmarkEnd w:id="6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工具依赖dependencies"/>
      <w:bookmarkEnd w:id="66"/>
      <w:r>
        <w:t xml:space="preserve">工具/依赖(dependencies)</w:t>
      </w:r>
    </w:p>
    <w:p>
      <w:pPr>
        <w:pStyle w:val="Heading3"/>
      </w:pPr>
      <w:bookmarkStart w:id="67" w:name="导航"/>
      <w:bookmarkEnd w:id="6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0" w:name="ui-1"/>
      <w:bookmarkEnd w:id="7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4" w:name="http-请求"/>
      <w:bookmarkEnd w:id="7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7" w:name="调试"/>
      <w:bookmarkEnd w:id="7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8" w:name="虚拟机"/>
      <w:bookmarkEnd w:id="78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1" w:name="调试工具-chrome"/>
      <w:bookmarkEnd w:id="81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2" w:name="调试工具-vscode"/>
      <w:bookmarkEnd w:id="82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3" w:name="http-调试问题备注"/>
      <w:bookmarkEnd w:id="8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4" w:name="工程结构"/>
      <w:bookmarkEnd w:id="84"/>
      <w:r>
        <w:t xml:space="preserve">工程结构</w:t>
      </w:r>
    </w:p>
    <w:p>
      <w:pPr>
        <w:pStyle w:val="Heading3"/>
      </w:pPr>
      <w:bookmarkStart w:id="85" w:name="结构"/>
      <w:bookmarkEnd w:id="8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6" w:name="参考-2"/>
      <w:bookmarkEnd w:id="86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89" w:name="tips"/>
      <w:bookmarkEnd w:id="89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0" w:name="问题及解决"/>
      <w:bookmarkEnd w:id="90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1" w:name="原理"/>
      <w:bookmarkEnd w:id="91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2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3" w:name="react-native-vs-weex"/>
      <w:bookmarkEnd w:id="93"/>
      <w:r>
        <w:t xml:space="preserve">React Native vs Weex</w:t>
      </w:r>
    </w:p>
    <w:p>
      <w:pPr>
        <w:pStyle w:val="Heading2"/>
      </w:pPr>
      <w:bookmarkStart w:id="94" w:name="对比表格"/>
      <w:bookmarkEnd w:id="9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09" w:name="全局引入-scss-变量文件"/>
      <w:bookmarkEnd w:id="109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0" w:name="compatible"/>
      <w:bookmarkEnd w:id="110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1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2" w:name="weex"/>
      <w:bookmarkEnd w:id="112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0"/>
          <w:ilvl w:val="0"/>
        </w:numPr>
      </w:pPr>
      <w:hyperlink r:id="rId113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0"/>
          <w:ilvl w:val="0"/>
        </w:numPr>
      </w:pPr>
      <w:hyperlink r:id="rId114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0"/>
          <w:ilvl w:val="0"/>
        </w:numPr>
      </w:pPr>
      <w:hyperlink r:id="rId115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16" w:name="搭建开发环境"/>
      <w:bookmarkEnd w:id="116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17" w:name="demo"/>
      <w:bookmarkEnd w:id="117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18" w:name="问题及解决-1"/>
      <w:bookmarkEnd w:id="118"/>
      <w:r>
        <w:t xml:space="preserve">问题及解决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7e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59d7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303c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4ecb7a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11" Target="https://github.com/vuejs-templates/webpack/issues/474" TargetMode="External" /><Relationship Type="http://schemas.openxmlformats.org/officeDocument/2006/relationships/hyperlink" Id="rId115" Target="https://github.com/weexteam/weex-hackernews" TargetMode="External" /><Relationship Type="http://schemas.openxmlformats.org/officeDocument/2006/relationships/hyperlink" Id="rId113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4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11" Target="https://github.com/vuejs-templates/webpack/issues/474" TargetMode="External" /><Relationship Type="http://schemas.openxmlformats.org/officeDocument/2006/relationships/hyperlink" Id="rId115" Target="https://github.com/weexteam/weex-hackernews" TargetMode="External" /><Relationship Type="http://schemas.openxmlformats.org/officeDocument/2006/relationships/hyperlink" Id="rId113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4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3:03:10Z</dcterms:created>
  <dcterms:modified xsi:type="dcterms:W3CDTF">2018-02-12T03:03:10Z</dcterms:modified>
</cp:coreProperties>
</file>